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10-1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1292505" w:rsidR="00267095" w:rsidRPr="001A78D9" w:rsidRDefault="0081583D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October 18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A46895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DEED010" w14:textId="3413EEE2" w:rsidR="0091165A" w:rsidRPr="0049527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D0C6B">
        <w:trPr>
          <w:gridAfter w:val="1"/>
          <w:wAfter w:w="90" w:type="dxa"/>
          <w:trHeight w:val="58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0524BE1F" w:rsidR="00F05CBC" w:rsidRPr="0024025C" w:rsidRDefault="00071A97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D0C6B">
        <w:trPr>
          <w:gridAfter w:val="1"/>
          <w:wAfter w:w="90" w:type="dxa"/>
          <w:trHeight w:val="67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3C19962" w14:textId="77777777" w:rsidR="00C34591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  <w:p w14:paraId="6E007D0B" w14:textId="5060DA71" w:rsidR="00071A97" w:rsidRPr="00A35D5E" w:rsidRDefault="00071A97" w:rsidP="00071A9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Meeting Restructur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16E9B6C6" w:rsidR="00C34591" w:rsidRPr="0024025C" w:rsidRDefault="00071A97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EF800" w14:textId="77777777" w:rsidR="005D45B2" w:rsidRDefault="005D45B2" w:rsidP="009C4219">
      <w:r>
        <w:separator/>
      </w:r>
    </w:p>
  </w:endnote>
  <w:endnote w:type="continuationSeparator" w:id="0">
    <w:p w14:paraId="743ACAAD" w14:textId="77777777" w:rsidR="005D45B2" w:rsidRDefault="005D45B2" w:rsidP="009C4219">
      <w:r>
        <w:continuationSeparator/>
      </w:r>
    </w:p>
  </w:endnote>
  <w:endnote w:type="continuationNotice" w:id="1">
    <w:p w14:paraId="1AF9C218" w14:textId="77777777" w:rsidR="005D45B2" w:rsidRDefault="005D45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3E9C2" w14:textId="77777777" w:rsidR="005D45B2" w:rsidRDefault="005D45B2" w:rsidP="009C4219">
      <w:r>
        <w:separator/>
      </w:r>
    </w:p>
  </w:footnote>
  <w:footnote w:type="continuationSeparator" w:id="0">
    <w:p w14:paraId="67BD2D26" w14:textId="77777777" w:rsidR="005D45B2" w:rsidRDefault="005D45B2" w:rsidP="009C4219">
      <w:r>
        <w:continuationSeparator/>
      </w:r>
    </w:p>
  </w:footnote>
  <w:footnote w:type="continuationNotice" w:id="1">
    <w:p w14:paraId="63003735" w14:textId="77777777" w:rsidR="005D45B2" w:rsidRDefault="005D45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90</_dlc_DocId>
    <_dlc_DocIdUrl xmlns="d9320a93-a9f0-4135-97e0-380ac3311a04">
      <Url>https://sitesreservoirproject.sharepoint.com/EnvPlanning/_layouts/15/DocIdRedir.aspx?ID=W2DYDCZSR3KP-599401305-18990</Url>
      <Description>W2DYDCZSR3KP-599401305-18990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www.w3.org/XML/1998/namespace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9d86d72-7c49-47d4-912c-b4bee4189528"/>
    <ds:schemaRef ds:uri="d9320a93-a9f0-4135-97e0-380ac3311a04"/>
  </ds:schemaRefs>
</ds:datastoreItem>
</file>

<file path=customXml/itemProps5.xml><?xml version="1.0" encoding="utf-8"?>
<ds:datastoreItem xmlns:ds="http://schemas.openxmlformats.org/officeDocument/2006/customXml" ds:itemID="{66654A9B-02F2-42F5-B07B-D9009A150F0E}"/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168</Words>
  <Characters>993</Characters>
  <Application>Microsoft Office Word</Application>
  <DocSecurity>0</DocSecurity>
  <Lines>5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117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11-09T14:35:00Z</dcterms:created>
  <dcterms:modified xsi:type="dcterms:W3CDTF">2022-11-09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2918a7e6-3751-4406-bcbe-6af26034ce32</vt:lpwstr>
  </property>
  <property fmtid="{D5CDD505-2E9C-101B-9397-08002B2CF9AE}" pid="19" name="SharedWithUsers">
    <vt:lpwstr/>
  </property>
  <property fmtid="{D5CDD505-2E9C-101B-9397-08002B2CF9AE}" pid="20" name="MediaServiceImageTags">
    <vt:lpwstr/>
  </property>
  <property fmtid="{D5CDD505-2E9C-101B-9397-08002B2CF9AE}" pid="21" name="GrammarlyDocumentId">
    <vt:lpwstr>97275d96c126eb5849f9c057920af595397699b09e42c143c67c3d7274282066</vt:lpwstr>
  </property>
</Properties>
</file>